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1" w:name="X4a86700493d84a00690f29f4c57cfc38ef635b9"/>
    <w:p>
      <w:pPr>
        <w:pStyle w:val="Heading1"/>
      </w:pPr>
      <w:r>
        <w:t xml:space="preserve">Scholarship Application Letter for Electrical Engineering Excellence in the United Arab Emirates Dubai</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Dubai Future Foundation / Relevant Scholarship Body</w:t>
      </w:r>
      <w:r>
        <w:br/>
      </w:r>
      <w:r>
        <w:t xml:space="preserve">Dubai, United Arab Emirates</w:t>
      </w:r>
    </w:p>
    <w:bookmarkStart w:id="20" w:name="Xe69f3c3b6b2b6416a862b9c6f55722a185bc0bc"/>
    <w:p>
      <w:pPr>
        <w:pStyle w:val="Heading2"/>
      </w:pPr>
      <w:r>
        <w:t xml:space="preserve">Subject: Application for Prestigious Scholarship to Pursue Advanced Studies in Electrical Engineering in the United Arab Emirates Dubai</w:t>
      </w:r>
    </w:p>
    <w:p>
      <w:pPr>
        <w:pStyle w:val="FirstParagraph"/>
      </w:pPr>
      <w:r>
        <w:t xml:space="preserve">To the Esteemed Members of the Scholarship Committee,</w:t>
      </w:r>
    </w:p>
    <w:p>
      <w:pPr>
        <w:pStyle w:val="BodyText"/>
      </w:pPr>
      <w:r>
        <w:t xml:space="preserve">It is with profound enthusiasm and a deep sense of purpose that I submit my application for the prestigious scholarship opportunity to advance my academic and professional journey as an aspiring</w:t>
      </w:r>
      <w:r>
        <w:t xml:space="preserve"> </w:t>
      </w:r>
      <w:r>
        <w:rPr>
          <w:bCs/>
          <w:b/>
        </w:rPr>
        <w:t xml:space="preserve">Electrical Engineer</w:t>
      </w:r>
      <w:r>
        <w:t xml:space="preserve"> </w:t>
      </w:r>
      <w:r>
        <w:t xml:space="preserve">within the dynamic landscape of the</w:t>
      </w:r>
      <w:r>
        <w:t xml:space="preserve"> </w:t>
      </w:r>
      <w:r>
        <w:rPr>
          <w:bCs/>
          <w:b/>
        </w:rPr>
        <w:t xml:space="preserve">United Arab Emirates Dubai</w:t>
      </w:r>
      <w:r>
        <w:t xml:space="preserve">. This Scholarship Application Letter represents not merely a request for financial support, but a formal declaration of my unwavering commitment to contributing to Dubai’s ambitious vision for technological leadership, sustainable energy infrastructure, and economic diversification. The United Arab Emirates Dubai stands at the forefront of global innovation in engineering and technology, particularly within the critical domain of electrical systems – a field where my academic background and future aspirations align perfectly with the nation's strategic goals.</w:t>
      </w:r>
    </w:p>
    <w:p>
      <w:pPr>
        <w:pStyle w:val="BodyText"/>
      </w:pPr>
      <w:r>
        <w:t xml:space="preserve">My academic foundation in Electrical Engineering from [Your University Name] has equipped me with rigorous theoretical knowledge and practical skills spanning power systems analysis, renewable energy integration, smart grid technologies, and advanced control systems. I have consistently achieved distinction in my studies (GPA: X.X/4.0), culminating in a senior thesis focused on</w:t>
      </w:r>
      <w:r>
        <w:t xml:space="preserve"> </w:t>
      </w:r>
      <w:r>
        <w:rPr>
          <w:iCs/>
          <w:i/>
        </w:rPr>
        <w:t xml:space="preserve">"Optimizing Photovoltaic Integration into Urban Power Grids for Enhanced Resilience,"</w:t>
      </w:r>
      <w:r>
        <w:t xml:space="preserve"> </w:t>
      </w:r>
      <w:r>
        <w:t xml:space="preserve">directly addressing challenges relevant to Dubai's massive solar expansion initiatives like the Mohammed bin Rashid Al Maktoum Solar Park. This project, while conducted remotely, sparked my deep fascination with how cutting-edge electrical engineering solutions can drive tangible progress in a city renowned for its audacious scale and innovation – the</w:t>
      </w:r>
      <w:r>
        <w:t xml:space="preserve"> </w:t>
      </w:r>
      <w:r>
        <w:rPr>
          <w:bCs/>
          <w:b/>
        </w:rPr>
        <w:t xml:space="preserve">United Arab Emirates Dubai</w:t>
      </w:r>
      <w:r>
        <w:t xml:space="preserve">.</w:t>
      </w:r>
    </w:p>
    <w:p>
      <w:pPr>
        <w:pStyle w:val="BodyText"/>
      </w:pPr>
      <w:r>
        <w:t xml:space="preserve">The significance of pursuing advanced studies specifically within the</w:t>
      </w:r>
      <w:r>
        <w:t xml:space="preserve"> </w:t>
      </w:r>
      <w:r>
        <w:rPr>
          <w:bCs/>
          <w:b/>
        </w:rPr>
        <w:t xml:space="preserve">United Arab Emirates Dubai</w:t>
      </w:r>
      <w:r>
        <w:t xml:space="preserve"> </w:t>
      </w:r>
      <w:r>
        <w:t xml:space="preserve">cannot be overstated. Dubai is not just a city; it is a global epicenter for energy transition, smart city development, and engineering excellence. The strategic vision of the UAE, particularly Dubai’s own 'Dubai Clean Energy Strategy 2050' targeting 75% clean energy by 2050, creates an unparalleled environment for an</w:t>
      </w:r>
      <w:r>
        <w:t xml:space="preserve"> </w:t>
      </w:r>
      <w:r>
        <w:rPr>
          <w:bCs/>
          <w:b/>
        </w:rPr>
        <w:t xml:space="preserve">Electrical Engineer</w:t>
      </w:r>
      <w:r>
        <w:t xml:space="preserve">. Major stakeholders like Dubai Electricity and Water Authority (DEWA), Masdar City, and the Mohammed bin Rashid Al Maktoum Solar Park are pioneering projects requiring precisely the expertise I aim to develop. My aspiration is not merely to study electrical engineering; it is to immerse myself in this living laboratory of innovation, learning directly from leaders shaping the future of power systems in one of the world’s most advanced urban environments. The opportunity to contribute my skills within Dubai's ecosystem represents a unique convergence of global ambition and personal professional purpose.</w:t>
      </w:r>
    </w:p>
    <w:p>
      <w:pPr>
        <w:pStyle w:val="BodyText"/>
      </w:pPr>
      <w:r>
        <w:t xml:space="preserve">My commitment extends beyond academic achievement; I am actively engaged in projects relevant to Dubai's energy future. I participated in [Mention specific project, e.g., "a virtual collaboration with DEWA interns on demand-side management simulations"] and have closely followed the development of Dubai's smart grid initiatives, including the implementation of AI-driven grid management systems. This proactive engagement underscores my genuine understanding of the challenges and opportunities facing</w:t>
      </w:r>
      <w:r>
        <w:t xml:space="preserve"> </w:t>
      </w:r>
      <w:r>
        <w:rPr>
          <w:bCs/>
          <w:b/>
        </w:rPr>
        <w:t xml:space="preserve">Electrical Engineer</w:t>
      </w:r>
      <w:r>
        <w:t xml:space="preserve">s in</w:t>
      </w:r>
      <w:r>
        <w:t xml:space="preserve"> </w:t>
      </w:r>
      <w:r>
        <w:rPr>
          <w:bCs/>
          <w:b/>
        </w:rPr>
        <w:t xml:space="preserve">United Arab Emirates Dubai</w:t>
      </w:r>
      <w:r>
        <w:t xml:space="preserve">. I am eager to deepen this understanding through advanced coursework, research under leading UAE-based professors at institutions like Khalifa University or University of Sharjah, and hands-on collaboration with industry partners within Dubai’s thriving tech corridor.</w:t>
      </w:r>
    </w:p>
    <w:p>
      <w:pPr>
        <w:pStyle w:val="BodyText"/>
      </w:pPr>
      <w:r>
        <w:t xml:space="preserve">It is for these reasons that this scholarship is absolutely critical to my path. The financial burden of pursuing specialized graduate studies in Dubai would be prohibitive without significant support. This scholarship would not only alleviate that barrier but also serve as a powerful endorsement of my potential to contribute meaningfully to the UAE's engineering ecosystem. As a</w:t>
      </w:r>
      <w:r>
        <w:t xml:space="preserve"> </w:t>
      </w:r>
      <w:r>
        <w:rPr>
          <w:bCs/>
          <w:b/>
        </w:rPr>
        <w:t xml:space="preserve">Scholarship Application Letter</w:t>
      </w:r>
      <w:r>
        <w:t xml:space="preserve">, this document underscores my readiness: I possess the academic rigor, technical curiosity, and cultural adaptability required to thrive in Dubai’s multicultural professional environment. I am fluent in English and actively learning Arabic (Mastery Level: [e.g., A2/B1]), reflecting my respect for Emirati culture and commitment to seamless integration. My long-term vision is clear: upon completing my advanced degree, I intend to secure a position with a leading Dubai-based engineering firm or DEWA, contributing directly to projects that strengthen the city’s power grid stability, accelerate renewable adoption, and enhance energy efficiency – core pillars of Dubai's future.</w:t>
      </w:r>
    </w:p>
    <w:p>
      <w:pPr>
        <w:pStyle w:val="BodyText"/>
      </w:pPr>
      <w:r>
        <w:t xml:space="preserve">Choosing me as the recipient of this scholarship represents an investment not just in my individual potential, but in the future resilience and technological sovereignty of the</w:t>
      </w:r>
      <w:r>
        <w:t xml:space="preserve"> </w:t>
      </w:r>
      <w:r>
        <w:rPr>
          <w:bCs/>
          <w:b/>
        </w:rPr>
        <w:t xml:space="preserve">United Arab Emirates Dubai</w:t>
      </w:r>
      <w:r>
        <w:t xml:space="preserve">. My goal is to become a recognized leader within the electrical engineering community, driving innovation that supports Dubai's reputation as a global hub for sustainable urban development. I am confident that my dedication, technical aptitude, and unwavering passion for solving complex energy challenges align precisely with the values this scholarship seeks to nurture and the strategic priorities of Dubai itself.</w:t>
      </w:r>
    </w:p>
    <w:p>
      <w:pPr>
        <w:pStyle w:val="BodyText"/>
      </w:pPr>
      <w:r>
        <w:t xml:space="preserve">I have attached all required documents, including transcripts, letters of recommendation from professors [Mention Names/Institutions], a detailed research proposal outlining my intended focus on sustainable power systems in UAE contexts, and proof of academic distinction. I am deeply grateful for your time and consideration of my Scholarship Application Letter. I welcome the opportunity to discuss how my skills as an aspiring</w:t>
      </w:r>
      <w:r>
        <w:t xml:space="preserve"> </w:t>
      </w:r>
      <w:r>
        <w:rPr>
          <w:bCs/>
          <w:b/>
        </w:rPr>
        <w:t xml:space="preserve">Electrical Engineer</w:t>
      </w:r>
      <w:r>
        <w:t xml:space="preserve"> </w:t>
      </w:r>
      <w:r>
        <w:t xml:space="preserve">can directly support the ambitious engineering objectives of the</w:t>
      </w:r>
      <w:r>
        <w:t xml:space="preserve"> </w:t>
      </w:r>
      <w:r>
        <w:rPr>
          <w:bCs/>
          <w:b/>
        </w:rPr>
        <w:t xml:space="preserve">United Arab Emirates Dubai</w:t>
      </w:r>
      <w:r>
        <w:t xml:space="preserve">.</w:t>
      </w:r>
    </w:p>
    <w:p>
      <w:pPr>
        <w:pStyle w:val="BodyText"/>
      </w:pPr>
      <w:r>
        <w:t xml:space="preserve">Respectfully submitted,</w:t>
      </w:r>
    </w:p>
    <w:p>
      <w:pPr>
        <w:pStyle w:val="BodyText"/>
      </w:pPr>
      <w:r>
        <w:t xml:space="preserve">[Your Full Name]</w:t>
      </w:r>
    </w:p>
    <w:p>
      <w:pPr>
        <w:pStyle w:val="BodyText"/>
      </w:pPr>
      <w:r>
        <w:t xml:space="preserve">[Your Student ID or Application Reference, if applicable]</w:t>
      </w:r>
    </w:p>
    <w:p>
      <w:r>
        <w:pict>
          <v:rect style="width:0;height:1.5pt" o:hralign="center" o:hrstd="t" o:hr="t"/>
        </w:pict>
      </w:r>
    </w:p>
    <w:p>
      <w:pPr>
        <w:pStyle w:val="FirstParagraph"/>
      </w:pPr>
      <w:r>
        <w:t xml:space="preserve">This Scholarship Application Letter is submitted in strict accordance with the requirements for advanced studies in Electrical Engineering within the United Arab Emirates Dubai, reflecting a commitment to excellence and service to the nation's strategic engineering vi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al Engineer Position in United Arab Emirates Dubai</dc:title>
  <dc:creator/>
  <cp:keywords/>
  <dcterms:created xsi:type="dcterms:W3CDTF">2026-07-21T07:30:49Z</dcterms:created>
  <dcterms:modified xsi:type="dcterms:W3CDTF">2026-07-21T07:30:49Z</dcterms:modified>
</cp:coreProperties>
</file>

<file path=docProps/custom.xml><?xml version="1.0" encoding="utf-8"?>
<Properties xmlns="http://schemas.openxmlformats.org/officeDocument/2006/custom-properties" xmlns:vt="http://schemas.openxmlformats.org/officeDocument/2006/docPropsVTypes"/>
</file>